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475AE" w14:textId="77777777" w:rsidR="00327E38" w:rsidRDefault="00327E38" w:rsidP="0098676F">
      <w:pPr>
        <w:jc w:val="center"/>
        <w:rPr>
          <w:sz w:val="72"/>
          <w:szCs w:val="72"/>
          <w:lang w:val="en-IE"/>
        </w:rPr>
      </w:pPr>
    </w:p>
    <w:p w14:paraId="54CF6177" w14:textId="77777777" w:rsidR="00BC3992" w:rsidRPr="0098676F" w:rsidRDefault="0098676F" w:rsidP="0098676F">
      <w:pPr>
        <w:jc w:val="center"/>
        <w:rPr>
          <w:sz w:val="72"/>
          <w:szCs w:val="72"/>
          <w:lang w:val="en-IE"/>
        </w:rPr>
      </w:pPr>
      <w:r w:rsidRPr="0098676F">
        <w:rPr>
          <w:sz w:val="72"/>
          <w:szCs w:val="72"/>
          <w:lang w:val="en-IE"/>
        </w:rPr>
        <w:t>Web Dev 1</w:t>
      </w:r>
    </w:p>
    <w:p w14:paraId="32DAE254" w14:textId="5AEF0B2B" w:rsidR="0098676F" w:rsidRPr="0098676F" w:rsidRDefault="00327E38" w:rsidP="0098676F">
      <w:pPr>
        <w:jc w:val="center"/>
        <w:rPr>
          <w:color w:val="808080" w:themeColor="background1" w:themeShade="80"/>
          <w:sz w:val="40"/>
          <w:szCs w:val="40"/>
          <w:lang w:val="en-IE"/>
        </w:rPr>
      </w:pPr>
      <w:r>
        <w:rPr>
          <w:color w:val="808080" w:themeColor="background1" w:themeShade="80"/>
          <w:sz w:val="40"/>
          <w:szCs w:val="40"/>
          <w:lang w:val="en-IE"/>
        </w:rPr>
        <w:t xml:space="preserve">Weekly Project Report </w:t>
      </w:r>
      <w:r w:rsidR="00E33DA9">
        <w:rPr>
          <w:color w:val="808080" w:themeColor="background1" w:themeShade="80"/>
          <w:sz w:val="40"/>
          <w:szCs w:val="40"/>
          <w:lang w:val="en-IE"/>
        </w:rPr>
        <w:t>2</w:t>
      </w:r>
    </w:p>
    <w:p w14:paraId="12299107" w14:textId="77777777" w:rsidR="0098676F" w:rsidRDefault="0098676F">
      <w:pPr>
        <w:rPr>
          <w:lang w:val="en-IE"/>
        </w:rPr>
      </w:pPr>
    </w:p>
    <w:p w14:paraId="142BED82" w14:textId="3E00A97C" w:rsidR="00E82139" w:rsidRPr="009F4C1B" w:rsidRDefault="00976B0D">
      <w:pPr>
        <w:rPr>
          <w:sz w:val="20"/>
          <w:szCs w:val="20"/>
          <w:lang w:val="en-IE"/>
        </w:rPr>
      </w:pPr>
      <w:r>
        <w:rPr>
          <w:noProof/>
        </w:rPr>
        <w:pict w14:anchorId="0344948B"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-12.85pt;margin-top:33.15pt;width:450pt;height:510.25pt;z-index:251659264;visibility:visible;mso-wrap-style:square;mso-wrap-distance-left:9pt;mso-wrap-distance-top:0;mso-wrap-distance-right:9pt;mso-wrap-distance-bottom:0;mso-position-horizontal-relative:text;mso-position-vertical-relative:text;v-text-anchor:top" filled="f" strokecolor="black [3213]">
            <v:textbox style="mso-next-textbox:#Text Box 1">
              <w:txbxContent>
                <w:p w14:paraId="3D3BD7AC" w14:textId="1E6070CC" w:rsidR="00E82139" w:rsidRDefault="00E82139">
                  <w:pPr>
                    <w:rPr>
                      <w:lang w:val="en-IE"/>
                    </w:rPr>
                  </w:pPr>
                  <w:r>
                    <w:rPr>
                      <w:lang w:val="en-IE"/>
                    </w:rPr>
                    <w:t>Week 1:</w:t>
                  </w:r>
                </w:p>
                <w:p w14:paraId="7B6B83F3" w14:textId="10EF0913" w:rsidR="0098676F" w:rsidRDefault="00844851">
                  <w:pPr>
                    <w:rPr>
                      <w:lang w:val="en-IE"/>
                    </w:rPr>
                  </w:pPr>
                  <w:r>
                    <w:rPr>
                      <w:lang w:val="en-IE"/>
                    </w:rPr>
                    <w:t>For my topic I chose to do</w:t>
                  </w:r>
                  <w:r w:rsidR="00057081">
                    <w:rPr>
                      <w:lang w:val="en-IE"/>
                    </w:rPr>
                    <w:t xml:space="preserve"> Linux operating systems. I am aiming to </w:t>
                  </w:r>
                  <w:proofErr w:type="gramStart"/>
                  <w:r w:rsidR="00057081">
                    <w:rPr>
                      <w:lang w:val="en-IE"/>
                    </w:rPr>
                    <w:t>cover</w:t>
                  </w:r>
                  <w:r w:rsidR="004064AE">
                    <w:rPr>
                      <w:lang w:val="en-IE"/>
                    </w:rPr>
                    <w:t xml:space="preserve"> </w:t>
                  </w:r>
                  <w:r w:rsidR="00057081">
                    <w:rPr>
                      <w:lang w:val="en-IE"/>
                    </w:rPr>
                    <w:t xml:space="preserve"> </w:t>
                  </w:r>
                  <w:r w:rsidR="004064AE">
                    <w:rPr>
                      <w:lang w:val="en-IE"/>
                    </w:rPr>
                    <w:t>some</w:t>
                  </w:r>
                  <w:proofErr w:type="gramEnd"/>
                  <w:r w:rsidR="004064AE">
                    <w:rPr>
                      <w:lang w:val="en-IE"/>
                    </w:rPr>
                    <w:t xml:space="preserve"> of the most popular Linux </w:t>
                  </w:r>
                  <w:r w:rsidR="00BE034D">
                    <w:rPr>
                      <w:lang w:val="en-IE"/>
                    </w:rPr>
                    <w:t xml:space="preserve">distributions. I am using Ubuntu desktop and Ubuntu server so I will provide my own insights for that specific distribution. I will also cover Arch Linux, Fedora, and Linux Mint. One of the webpages will be focusing on key differences between Windows and Linux. </w:t>
                  </w:r>
                </w:p>
                <w:p w14:paraId="4B99A8EC" w14:textId="74D401A5" w:rsidR="00443DC5" w:rsidRDefault="00443DC5">
                  <w:pPr>
                    <w:rPr>
                      <w:lang w:val="en-IE"/>
                    </w:rPr>
                  </w:pPr>
                </w:p>
                <w:p w14:paraId="04501859" w14:textId="44684726" w:rsidR="00E82139" w:rsidRDefault="00E82139">
                  <w:pPr>
                    <w:rPr>
                      <w:lang w:val="en-IE"/>
                    </w:rPr>
                  </w:pPr>
                  <w:r>
                    <w:rPr>
                      <w:lang w:val="en-IE"/>
                    </w:rPr>
                    <w:t>Week 2:</w:t>
                  </w:r>
                </w:p>
                <w:p w14:paraId="4A3C3189" w14:textId="64536330" w:rsidR="00443DC5" w:rsidRDefault="00443DC5" w:rsidP="00443DC5">
                  <w:pPr>
                    <w:rPr>
                      <w:lang w:val="en-IE"/>
                    </w:rPr>
                  </w:pPr>
                  <w:r>
                    <w:rPr>
                      <w:lang w:val="en-IE"/>
                    </w:rPr>
                    <w:t xml:space="preserve">This week, I decided I will use </w:t>
                  </w:r>
                  <w:proofErr w:type="spellStart"/>
                  <w:r>
                    <w:rPr>
                      <w:lang w:val="en-IE"/>
                    </w:rPr>
                    <w:t>Javascript</w:t>
                  </w:r>
                  <w:proofErr w:type="spellEnd"/>
                  <w:r>
                    <w:rPr>
                      <w:lang w:val="en-IE"/>
                    </w:rPr>
                    <w:t xml:space="preserve"> for moving picture header that will contain clickable images which will correspond to the Logo</w:t>
                  </w:r>
                  <w:r w:rsidR="005E2051">
                    <w:rPr>
                      <w:lang w:val="en-IE"/>
                    </w:rPr>
                    <w:t xml:space="preserve"> of the </w:t>
                  </w:r>
                  <w:proofErr w:type="spellStart"/>
                  <w:r w:rsidR="005E2051">
                    <w:rPr>
                      <w:lang w:val="en-IE"/>
                    </w:rPr>
                    <w:t>linux</w:t>
                  </w:r>
                  <w:proofErr w:type="spellEnd"/>
                  <w:r w:rsidR="005E2051">
                    <w:rPr>
                      <w:lang w:val="en-IE"/>
                    </w:rPr>
                    <w:t xml:space="preserve"> distribution. I will also use CSS for a dropdown menu for the nav bar.</w:t>
                  </w:r>
                </w:p>
                <w:p w14:paraId="6E110D70" w14:textId="77777777" w:rsidR="00E82139" w:rsidRPr="0098676F" w:rsidRDefault="00E82139" w:rsidP="00443DC5">
                  <w:pPr>
                    <w:rPr>
                      <w:lang w:val="en-IE"/>
                    </w:rPr>
                  </w:pPr>
                </w:p>
                <w:p w14:paraId="4683D2D6" w14:textId="54F15466" w:rsidR="00443DC5" w:rsidRDefault="00E82139">
                  <w:pPr>
                    <w:rPr>
                      <w:lang w:val="en-IE"/>
                    </w:rPr>
                  </w:pPr>
                  <w:r>
                    <w:rPr>
                      <w:lang w:val="en-IE"/>
                    </w:rPr>
                    <w:t>Week 3:</w:t>
                  </w:r>
                </w:p>
                <w:p w14:paraId="3954FC4B" w14:textId="46F67F01" w:rsidR="003027B2" w:rsidRDefault="00F7744D">
                  <w:pPr>
                    <w:rPr>
                      <w:lang w:val="en-IE"/>
                    </w:rPr>
                  </w:pPr>
                  <w:r>
                    <w:rPr>
                      <w:lang w:val="en-IE"/>
                    </w:rPr>
                    <w:t xml:space="preserve">This week, I decided to go with </w:t>
                  </w:r>
                  <w:r w:rsidR="00553B35">
                    <w:rPr>
                      <w:lang w:val="en-IE"/>
                    </w:rPr>
                    <w:t>layout of the webpage</w:t>
                  </w:r>
                  <w:r w:rsidR="009B7884">
                    <w:rPr>
                      <w:lang w:val="en-IE"/>
                    </w:rPr>
                    <w:t xml:space="preserve"> as shown </w:t>
                  </w:r>
                  <w:r w:rsidR="00E82139">
                    <w:rPr>
                      <w:lang w:val="en-IE"/>
                    </w:rPr>
                    <w:t>above.</w:t>
                  </w:r>
                  <w:r w:rsidR="009E3818">
                    <w:rPr>
                      <w:lang w:val="en-IE"/>
                    </w:rPr>
                    <w:t xml:space="preserve"> I built out the landing pages for various </w:t>
                  </w:r>
                  <w:proofErr w:type="spellStart"/>
                  <w:r w:rsidR="009E3818">
                    <w:rPr>
                      <w:lang w:val="en-IE"/>
                    </w:rPr>
                    <w:t>linux</w:t>
                  </w:r>
                  <w:proofErr w:type="spellEnd"/>
                  <w:r w:rsidR="009E3818">
                    <w:rPr>
                      <w:lang w:val="en-IE"/>
                    </w:rPr>
                    <w:t xml:space="preserve"> </w:t>
                  </w:r>
                  <w:proofErr w:type="spellStart"/>
                  <w:r w:rsidR="009E3818">
                    <w:rPr>
                      <w:lang w:val="en-IE"/>
                    </w:rPr>
                    <w:t>distribustions</w:t>
                  </w:r>
                  <w:proofErr w:type="spellEnd"/>
                  <w:r w:rsidR="009E3818">
                    <w:rPr>
                      <w:lang w:val="en-IE"/>
                    </w:rPr>
                    <w:t xml:space="preserve"> and have </w:t>
                  </w:r>
                  <w:r w:rsidR="00D72A5B">
                    <w:rPr>
                      <w:lang w:val="en-IE"/>
                    </w:rPr>
                    <w:t xml:space="preserve">included the media queries in the CSS. I will start </w:t>
                  </w:r>
                  <w:r w:rsidR="00F718AE">
                    <w:rPr>
                      <w:lang w:val="en-IE"/>
                    </w:rPr>
                    <w:t>assembling the layout this week as well as put the actual content in as well.</w:t>
                  </w:r>
                </w:p>
                <w:p w14:paraId="7D0B8744" w14:textId="01CEADF6" w:rsidR="00E82139" w:rsidRDefault="00E82139">
                  <w:pPr>
                    <w:rPr>
                      <w:lang w:val="en-IE"/>
                    </w:rPr>
                  </w:pPr>
                </w:p>
                <w:p w14:paraId="70F46E30" w14:textId="07911806" w:rsidR="00E82139" w:rsidRDefault="00E82139">
                  <w:pPr>
                    <w:rPr>
                      <w:lang w:val="en-IE"/>
                    </w:rPr>
                  </w:pPr>
                  <w:r>
                    <w:rPr>
                      <w:lang w:val="en-IE"/>
                    </w:rPr>
                    <w:t>Week4:</w:t>
                  </w:r>
                </w:p>
                <w:p w14:paraId="61117EBB" w14:textId="5ED7CCC6" w:rsidR="00932FFA" w:rsidRDefault="00932FFA">
                  <w:pPr>
                    <w:rPr>
                      <w:lang w:val="en-IE"/>
                    </w:rPr>
                  </w:pPr>
                  <w:r>
                    <w:rPr>
                      <w:lang w:val="en-IE"/>
                    </w:rPr>
                    <w:t>This week I implemented image carousel</w:t>
                  </w:r>
                  <w:r w:rsidR="0028648F">
                    <w:rPr>
                      <w:lang w:val="en-IE"/>
                    </w:rPr>
                    <w:t xml:space="preserve"> of the various Linux distro logos,</w:t>
                  </w:r>
                  <w:r>
                    <w:rPr>
                      <w:lang w:val="en-IE"/>
                    </w:rPr>
                    <w:t xml:space="preserve"> with fade effect</w:t>
                  </w:r>
                  <w:r w:rsidR="0069733E">
                    <w:rPr>
                      <w:lang w:val="en-IE"/>
                    </w:rPr>
                    <w:t xml:space="preserve"> </w:t>
                  </w:r>
                  <w:r w:rsidR="0028648F">
                    <w:rPr>
                      <w:lang w:val="en-IE"/>
                    </w:rPr>
                    <w:t>through</w:t>
                  </w:r>
                  <w:r w:rsidR="0069733E">
                    <w:rPr>
                      <w:lang w:val="en-IE"/>
                    </w:rPr>
                    <w:t xml:space="preserve"> </w:t>
                  </w:r>
                  <w:proofErr w:type="spellStart"/>
                  <w:r w:rsidR="0069733E">
                    <w:rPr>
                      <w:lang w:val="en-IE"/>
                    </w:rPr>
                    <w:t>Javascript</w:t>
                  </w:r>
                  <w:proofErr w:type="spellEnd"/>
                  <w:r w:rsidR="0069733E">
                    <w:rPr>
                      <w:lang w:val="en-IE"/>
                    </w:rPr>
                    <w:t>/</w:t>
                  </w:r>
                  <w:proofErr w:type="spellStart"/>
                  <w:r w:rsidR="0069733E">
                    <w:rPr>
                      <w:lang w:val="en-IE"/>
                    </w:rPr>
                    <w:t>JQuery</w:t>
                  </w:r>
                  <w:proofErr w:type="spellEnd"/>
                  <w:r w:rsidR="00A46B31">
                    <w:rPr>
                      <w:lang w:val="en-IE"/>
                    </w:rPr>
                    <w:t>.</w:t>
                  </w:r>
                  <w:r w:rsidR="00761375">
                    <w:rPr>
                      <w:lang w:val="en-IE"/>
                    </w:rPr>
                    <w:t xml:space="preserve"> The</w:t>
                  </w:r>
                  <w:r w:rsidR="00ED4DB9">
                    <w:rPr>
                      <w:lang w:val="en-IE"/>
                    </w:rPr>
                    <w:t xml:space="preserve"> image carousel is also controllable with next/previous button, which is also done with </w:t>
                  </w:r>
                  <w:proofErr w:type="spellStart"/>
                  <w:r w:rsidR="00ED4DB9">
                    <w:rPr>
                      <w:lang w:val="en-IE"/>
                    </w:rPr>
                    <w:t>Javascript</w:t>
                  </w:r>
                  <w:proofErr w:type="spellEnd"/>
                  <w:r w:rsidR="00ED4DB9">
                    <w:rPr>
                      <w:lang w:val="en-IE"/>
                    </w:rPr>
                    <w:t>.</w:t>
                  </w:r>
                  <w:r w:rsidR="00A46B31">
                    <w:rPr>
                      <w:lang w:val="en-IE"/>
                    </w:rPr>
                    <w:br/>
                    <w:t>I have also redesigned the wireframes for layout of the web page.</w:t>
                  </w:r>
                </w:p>
                <w:p w14:paraId="05315704" w14:textId="77777777" w:rsidR="009F4C1B" w:rsidRDefault="009F4C1B" w:rsidP="009F4C1B">
                  <w:pPr>
                    <w:rPr>
                      <w:lang w:val="en-IE"/>
                    </w:rPr>
                  </w:pPr>
                </w:p>
                <w:p w14:paraId="47DE634C" w14:textId="309094B3" w:rsidR="009F4C1B" w:rsidRDefault="009F4C1B" w:rsidP="009F4C1B">
                  <w:pPr>
                    <w:rPr>
                      <w:lang w:val="en-IE"/>
                    </w:rPr>
                  </w:pPr>
                  <w:r>
                    <w:rPr>
                      <w:lang w:val="en-IE"/>
                    </w:rPr>
                    <w:t>Week 5:</w:t>
                  </w:r>
                  <w:r>
                    <w:rPr>
                      <w:lang w:val="en-IE"/>
                    </w:rPr>
                    <w:br/>
                    <w:t xml:space="preserve">Implemented image zoom function with </w:t>
                  </w:r>
                  <w:proofErr w:type="spellStart"/>
                  <w:r>
                    <w:rPr>
                      <w:lang w:val="en-IE"/>
                    </w:rPr>
                    <w:t>Javascript</w:t>
                  </w:r>
                  <w:proofErr w:type="spellEnd"/>
                  <w:r>
                    <w:rPr>
                      <w:lang w:val="en-IE"/>
                    </w:rPr>
                    <w:t xml:space="preserve">. Done with placing the content on </w:t>
                  </w:r>
                  <w:proofErr w:type="gramStart"/>
                  <w:r>
                    <w:rPr>
                      <w:lang w:val="en-IE"/>
                    </w:rPr>
                    <w:t>all of</w:t>
                  </w:r>
                  <w:proofErr w:type="gramEnd"/>
                  <w:r>
                    <w:rPr>
                      <w:lang w:val="en-IE"/>
                    </w:rPr>
                    <w:t xml:space="preserve"> the sites. </w:t>
                  </w:r>
                  <w:r>
                    <w:rPr>
                      <w:lang w:val="en-IE"/>
                    </w:rPr>
                    <w:br/>
                    <w:t xml:space="preserve">I also implemented Contact us page with input validation with </w:t>
                  </w:r>
                  <w:proofErr w:type="spellStart"/>
                  <w:r>
                    <w:rPr>
                      <w:lang w:val="en-IE"/>
                    </w:rPr>
                    <w:t>Javascript</w:t>
                  </w:r>
                  <w:proofErr w:type="spellEnd"/>
                  <w:r>
                    <w:rPr>
                      <w:lang w:val="en-IE"/>
                    </w:rPr>
                    <w:t xml:space="preserve">. </w:t>
                  </w:r>
                </w:p>
                <w:p w14:paraId="35A56434" w14:textId="2501FC2E" w:rsidR="009F4C1B" w:rsidRDefault="009F4C1B" w:rsidP="009F4C1B">
                  <w:pPr>
                    <w:rPr>
                      <w:lang w:val="en-IE"/>
                    </w:rPr>
                  </w:pPr>
                </w:p>
                <w:p w14:paraId="642EEDAB" w14:textId="77777777" w:rsidR="009F4C1B" w:rsidRDefault="009F4C1B" w:rsidP="009F4C1B">
                  <w:pPr>
                    <w:rPr>
                      <w:lang w:val="en-IE"/>
                    </w:rPr>
                  </w:pPr>
                  <w:r>
                    <w:rPr>
                      <w:lang w:val="en-IE"/>
                    </w:rPr>
                    <w:t>Week6:</w:t>
                  </w:r>
                </w:p>
                <w:p w14:paraId="77609894" w14:textId="77777777" w:rsidR="009F4C1B" w:rsidRPr="0098676F" w:rsidRDefault="009F4C1B" w:rsidP="009F4C1B">
                  <w:pPr>
                    <w:rPr>
                      <w:lang w:val="en-IE"/>
                    </w:rPr>
                  </w:pPr>
                  <w:proofErr w:type="gramStart"/>
                  <w:r>
                    <w:rPr>
                      <w:lang w:val="en-IE"/>
                    </w:rPr>
                    <w:t>All of</w:t>
                  </w:r>
                  <w:proofErr w:type="gramEnd"/>
                  <w:r>
                    <w:rPr>
                      <w:lang w:val="en-IE"/>
                    </w:rPr>
                    <w:t xml:space="preserve"> the testing was done in this week. Multiple different web browsers used as well as different operating systems.</w:t>
                  </w:r>
                </w:p>
                <w:p w14:paraId="583429A8" w14:textId="77777777" w:rsidR="009F4C1B" w:rsidRDefault="009F4C1B" w:rsidP="009F4C1B">
                  <w:pPr>
                    <w:rPr>
                      <w:lang w:val="en-IE"/>
                    </w:rPr>
                  </w:pPr>
                </w:p>
                <w:p w14:paraId="17D7AB96" w14:textId="77777777" w:rsidR="009F4C1B" w:rsidRPr="0098676F" w:rsidRDefault="009F4C1B">
                  <w:pPr>
                    <w:rPr>
                      <w:lang w:val="en-IE"/>
                    </w:rPr>
                  </w:pPr>
                </w:p>
              </w:txbxContent>
            </v:textbox>
            <w10:wrap type="square"/>
          </v:shape>
        </w:pict>
      </w:r>
      <w:r w:rsidR="0098676F">
        <w:rPr>
          <w:lang w:val="en-IE"/>
        </w:rPr>
        <w:t>Please provide a brief overview of the research or tasks that were completed on your project this week</w:t>
      </w:r>
      <w:r w:rsidR="00327E38">
        <w:rPr>
          <w:lang w:val="en-IE"/>
        </w:rPr>
        <w:t xml:space="preserve">. </w:t>
      </w:r>
      <w:r w:rsidR="00327E38" w:rsidRPr="00327E38">
        <w:rPr>
          <w:sz w:val="20"/>
          <w:szCs w:val="20"/>
          <w:lang w:val="en-IE"/>
        </w:rPr>
        <w:t>(This should take no longer than 10 minutes to complete)</w:t>
      </w:r>
      <w:r w:rsidR="0098676F" w:rsidRPr="00327E38">
        <w:rPr>
          <w:sz w:val="20"/>
          <w:szCs w:val="20"/>
          <w:lang w:val="en-IE"/>
        </w:rPr>
        <w:t>:</w:t>
      </w:r>
    </w:p>
    <w:sectPr w:rsidR="00E82139" w:rsidRPr="009F4C1B" w:rsidSect="006855E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0717E" w14:textId="77777777" w:rsidR="00976B0D" w:rsidRDefault="00976B0D" w:rsidP="00327E38">
      <w:r>
        <w:separator/>
      </w:r>
    </w:p>
  </w:endnote>
  <w:endnote w:type="continuationSeparator" w:id="0">
    <w:p w14:paraId="4BBAA169" w14:textId="77777777" w:rsidR="00976B0D" w:rsidRDefault="00976B0D" w:rsidP="00327E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7EF0C" w14:textId="77777777" w:rsidR="00174937" w:rsidRDefault="001749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F08BE" w14:textId="77777777" w:rsidR="00174937" w:rsidRDefault="0017493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37451" w14:textId="77777777" w:rsidR="00174937" w:rsidRDefault="001749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370D25" w14:textId="77777777" w:rsidR="00976B0D" w:rsidRDefault="00976B0D" w:rsidP="00327E38">
      <w:r>
        <w:separator/>
      </w:r>
    </w:p>
  </w:footnote>
  <w:footnote w:type="continuationSeparator" w:id="0">
    <w:p w14:paraId="13BF170A" w14:textId="77777777" w:rsidR="00976B0D" w:rsidRDefault="00976B0D" w:rsidP="00327E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C1D29" w14:textId="77777777" w:rsidR="00174937" w:rsidRDefault="001749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BD6D9" w14:textId="77777777" w:rsidR="00327E38" w:rsidRDefault="00327E38" w:rsidP="00327E38">
    <w:pPr>
      <w:pStyle w:val="Header"/>
      <w:pBdr>
        <w:bottom w:val="single" w:sz="6" w:space="1" w:color="auto"/>
      </w:pBdr>
      <w:jc w:val="right"/>
    </w:pPr>
    <w:r w:rsidRPr="0097742C">
      <w:rPr>
        <w:sz w:val="20"/>
        <w:szCs w:val="20"/>
      </w:rPr>
      <w:t>School of Computer Science – Web Development</w:t>
    </w:r>
    <w:r>
      <w:rPr>
        <w:sz w:val="20"/>
        <w:szCs w:val="20"/>
      </w:rPr>
      <w:t xml:space="preserve"> 1 </w:t>
    </w:r>
    <w:r w:rsidRPr="0097742C">
      <w:rPr>
        <w:sz w:val="20"/>
        <w:szCs w:val="20"/>
      </w:rPr>
      <w:t>– DT228/1 and DT282/1</w:t>
    </w:r>
    <w:r>
      <w:rPr>
        <w:sz w:val="20"/>
        <w:szCs w:val="20"/>
      </w:rPr>
      <w:t xml:space="preserve">                      </w:t>
    </w:r>
    <w:r>
      <w:rPr>
        <w:noProof/>
      </w:rPr>
      <w:drawing>
        <wp:inline distT="0" distB="0" distL="0" distR="0" wp14:anchorId="7B8E0CC8" wp14:editId="138D5F94">
          <wp:extent cx="984292" cy="619096"/>
          <wp:effectExtent l="0" t="0" r="635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downlo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2040" cy="6365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E047762" w14:textId="77777777" w:rsidR="00327E38" w:rsidRDefault="00327E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46573" w14:textId="77777777" w:rsidR="00174937" w:rsidRDefault="0017493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MjI3NrI0BRLm5ko6SsGpxcWZ+XkgBea1AODKIvwsAAAA"/>
  </w:docVars>
  <w:rsids>
    <w:rsidRoot w:val="0098676F"/>
    <w:rsid w:val="0005062B"/>
    <w:rsid w:val="00052212"/>
    <w:rsid w:val="00057081"/>
    <w:rsid w:val="0009129A"/>
    <w:rsid w:val="00174937"/>
    <w:rsid w:val="00222A85"/>
    <w:rsid w:val="002563ED"/>
    <w:rsid w:val="0028648F"/>
    <w:rsid w:val="00302751"/>
    <w:rsid w:val="003027B2"/>
    <w:rsid w:val="00327E38"/>
    <w:rsid w:val="003740CB"/>
    <w:rsid w:val="003C377C"/>
    <w:rsid w:val="004064AE"/>
    <w:rsid w:val="00443DC5"/>
    <w:rsid w:val="00464939"/>
    <w:rsid w:val="004D087D"/>
    <w:rsid w:val="00553B35"/>
    <w:rsid w:val="005E2051"/>
    <w:rsid w:val="00637922"/>
    <w:rsid w:val="006855ED"/>
    <w:rsid w:val="0069733E"/>
    <w:rsid w:val="00761375"/>
    <w:rsid w:val="007C51C4"/>
    <w:rsid w:val="00837BE4"/>
    <w:rsid w:val="00844851"/>
    <w:rsid w:val="00932FFA"/>
    <w:rsid w:val="00976B0D"/>
    <w:rsid w:val="0098676F"/>
    <w:rsid w:val="009940EB"/>
    <w:rsid w:val="009B7884"/>
    <w:rsid w:val="009E3818"/>
    <w:rsid w:val="009F4C1B"/>
    <w:rsid w:val="00A25005"/>
    <w:rsid w:val="00A46B31"/>
    <w:rsid w:val="00A95352"/>
    <w:rsid w:val="00B50DE2"/>
    <w:rsid w:val="00BC3992"/>
    <w:rsid w:val="00BE034D"/>
    <w:rsid w:val="00D47265"/>
    <w:rsid w:val="00D72A5B"/>
    <w:rsid w:val="00D74655"/>
    <w:rsid w:val="00DC7EB8"/>
    <w:rsid w:val="00E33DA9"/>
    <w:rsid w:val="00E82139"/>
    <w:rsid w:val="00ED4DB9"/>
    <w:rsid w:val="00F718AE"/>
    <w:rsid w:val="00F77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213AE2E"/>
  <w15:docId w15:val="{1749110C-930C-4DA4-BE35-81951427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7E3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7E38"/>
  </w:style>
  <w:style w:type="paragraph" w:styleId="Footer">
    <w:name w:val="footer"/>
    <w:basedOn w:val="Normal"/>
    <w:link w:val="FooterChar"/>
    <w:uiPriority w:val="99"/>
    <w:unhideWhenUsed/>
    <w:rsid w:val="00327E3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7E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9</Words>
  <Characters>1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21737525 Vilim Mikic</cp:lastModifiedBy>
  <cp:revision>36</cp:revision>
  <dcterms:created xsi:type="dcterms:W3CDTF">2016-11-08T12:34:00Z</dcterms:created>
  <dcterms:modified xsi:type="dcterms:W3CDTF">2021-12-17T13:06:00Z</dcterms:modified>
</cp:coreProperties>
</file>